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9CC6C8" w14:textId="77777777" w:rsidR="00100F2F" w:rsidRPr="004E757B" w:rsidRDefault="00100F2F">
      <w:pPr>
        <w:rPr>
          <w:sz w:val="36"/>
          <w:szCs w:val="36"/>
        </w:rPr>
      </w:pPr>
    </w:p>
    <w:p w14:paraId="0682BA5B" w14:textId="77777777" w:rsidR="00CC0953" w:rsidRPr="004E757B" w:rsidRDefault="00100F2F" w:rsidP="00E515B9">
      <w:pPr>
        <w:jc w:val="center"/>
        <w:rPr>
          <w:b/>
          <w:sz w:val="32"/>
          <w:szCs w:val="32"/>
        </w:rPr>
      </w:pPr>
      <w:r w:rsidRPr="004E757B">
        <w:rPr>
          <w:b/>
          <w:sz w:val="32"/>
          <w:szCs w:val="32"/>
        </w:rPr>
        <w:t xml:space="preserve">POSUDEK </w:t>
      </w:r>
      <w:r w:rsidR="00D23C4A">
        <w:rPr>
          <w:b/>
          <w:sz w:val="32"/>
          <w:szCs w:val="32"/>
        </w:rPr>
        <w:t xml:space="preserve">VEDOUCÍHO </w:t>
      </w:r>
      <w:r w:rsidRPr="004E757B">
        <w:rPr>
          <w:b/>
          <w:sz w:val="32"/>
          <w:szCs w:val="32"/>
        </w:rPr>
        <w:t>BAKALÁŘSKÉ PRÁCE</w:t>
      </w:r>
    </w:p>
    <w:p w14:paraId="6033E469" w14:textId="77777777" w:rsidR="004E757B" w:rsidRPr="004E757B" w:rsidRDefault="004E757B">
      <w:pPr>
        <w:rPr>
          <w:sz w:val="36"/>
          <w:szCs w:val="36"/>
        </w:rPr>
      </w:pPr>
    </w:p>
    <w:tbl>
      <w:tblPr>
        <w:tblW w:w="10700" w:type="dxa"/>
        <w:tblLook w:val="01E0" w:firstRow="1" w:lastRow="1" w:firstColumn="1" w:lastColumn="1" w:noHBand="0" w:noVBand="0"/>
      </w:tblPr>
      <w:tblGrid>
        <w:gridCol w:w="1184"/>
        <w:gridCol w:w="895"/>
        <w:gridCol w:w="864"/>
        <w:gridCol w:w="1485"/>
        <w:gridCol w:w="1266"/>
        <w:gridCol w:w="534"/>
        <w:gridCol w:w="330"/>
        <w:gridCol w:w="390"/>
        <w:gridCol w:w="864"/>
        <w:gridCol w:w="2024"/>
        <w:gridCol w:w="864"/>
      </w:tblGrid>
      <w:tr w:rsidR="00E515B9" w:rsidRPr="00DC2F66" w14:paraId="545477FB" w14:textId="77777777" w:rsidTr="00A33736">
        <w:trPr>
          <w:gridAfter w:val="1"/>
          <w:wAfter w:w="864" w:type="dxa"/>
        </w:trPr>
        <w:tc>
          <w:tcPr>
            <w:tcW w:w="1184" w:type="dxa"/>
          </w:tcPr>
          <w:p w14:paraId="41CE888E" w14:textId="77777777" w:rsidR="00E515B9" w:rsidRPr="004F7B8D" w:rsidRDefault="00DC2F66" w:rsidP="004F7B8D">
            <w:pPr>
              <w:ind w:right="72"/>
              <w:rPr>
                <w:b/>
              </w:rPr>
            </w:pPr>
            <w:r w:rsidRPr="004F7B8D">
              <w:rPr>
                <w:b/>
              </w:rPr>
              <w:t>Student:</w:t>
            </w:r>
          </w:p>
        </w:tc>
        <w:tc>
          <w:tcPr>
            <w:tcW w:w="3244" w:type="dxa"/>
            <w:gridSpan w:val="3"/>
          </w:tcPr>
          <w:p w14:paraId="2B598575" w14:textId="54AD7786" w:rsidR="00E515B9" w:rsidRPr="004F7B8D" w:rsidRDefault="009B5751" w:rsidP="004F7B8D">
            <w:pPr>
              <w:tabs>
                <w:tab w:val="left" w:pos="396"/>
              </w:tabs>
              <w:ind w:right="72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říjmení a jméno studenta"/>
                    <w:maxLength w:val="10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 w:rsidR="000D5E2D">
              <w:rPr>
                <w:b/>
                <w:noProof/>
              </w:rPr>
              <w:t>Manda Lukáš</w:t>
            </w:r>
            <w:r>
              <w:rPr>
                <w:b/>
              </w:rPr>
              <w:fldChar w:fldCharType="end"/>
            </w:r>
          </w:p>
        </w:tc>
        <w:tc>
          <w:tcPr>
            <w:tcW w:w="1800" w:type="dxa"/>
            <w:gridSpan w:val="2"/>
          </w:tcPr>
          <w:p w14:paraId="24619320" w14:textId="77777777" w:rsidR="00E515B9" w:rsidRPr="004F7B8D" w:rsidRDefault="00D23C4A" w:rsidP="00DC2F66">
            <w:pPr>
              <w:rPr>
                <w:b/>
              </w:rPr>
            </w:pPr>
            <w:r w:rsidRPr="004F7B8D">
              <w:rPr>
                <w:b/>
              </w:rPr>
              <w:t>Vedoucí práce</w:t>
            </w:r>
            <w:r w:rsidR="00E515B9" w:rsidRPr="004F7B8D">
              <w:rPr>
                <w:b/>
              </w:rPr>
              <w:t>:</w:t>
            </w:r>
          </w:p>
        </w:tc>
        <w:tc>
          <w:tcPr>
            <w:tcW w:w="3608" w:type="dxa"/>
            <w:gridSpan w:val="4"/>
          </w:tcPr>
          <w:p w14:paraId="4E560040" w14:textId="5C53F71F" w:rsidR="00E515B9" w:rsidRPr="004F7B8D" w:rsidRDefault="00BF5527" w:rsidP="009602E3">
            <w:pPr>
              <w:rPr>
                <w:b/>
              </w:rPr>
            </w:pPr>
            <w:r w:rsidRPr="004F7B8D">
              <w:rPr>
                <w:b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Zde zadejte jméno vedoucího BP"/>
                    <w:maxLength w:val="100"/>
                  </w:textInput>
                </w:ffData>
              </w:fldChar>
            </w:r>
            <w:bookmarkStart w:id="0" w:name="Text3"/>
            <w:r w:rsidRPr="004F7B8D">
              <w:rPr>
                <w:b/>
              </w:rPr>
              <w:instrText xml:space="preserve"> FORMTEXT </w:instrText>
            </w:r>
            <w:r w:rsidRPr="004F7B8D">
              <w:rPr>
                <w:b/>
              </w:rPr>
            </w:r>
            <w:r w:rsidRPr="004F7B8D">
              <w:rPr>
                <w:b/>
              </w:rPr>
              <w:fldChar w:fldCharType="separate"/>
            </w:r>
            <w:r w:rsidR="00AB4008">
              <w:rPr>
                <w:b/>
                <w:noProof/>
              </w:rPr>
              <w:t>Kotek Lukáš</w:t>
            </w:r>
            <w:r w:rsidRPr="004F7B8D">
              <w:rPr>
                <w:b/>
              </w:rPr>
              <w:fldChar w:fldCharType="end"/>
            </w:r>
            <w:bookmarkEnd w:id="0"/>
          </w:p>
        </w:tc>
      </w:tr>
      <w:tr w:rsidR="00E515B9" w:rsidRPr="00DC2F66" w14:paraId="2BF796C4" w14:textId="77777777" w:rsidTr="00A33736">
        <w:trPr>
          <w:gridAfter w:val="1"/>
          <w:wAfter w:w="864" w:type="dxa"/>
        </w:trPr>
        <w:tc>
          <w:tcPr>
            <w:tcW w:w="2079" w:type="dxa"/>
            <w:gridSpan w:val="2"/>
          </w:tcPr>
          <w:p w14:paraId="478BC521" w14:textId="77777777" w:rsidR="00E515B9" w:rsidRPr="00DC2F66" w:rsidRDefault="00E515B9" w:rsidP="004F7B8D">
            <w:pPr>
              <w:ind w:right="72"/>
            </w:pPr>
          </w:p>
        </w:tc>
        <w:tc>
          <w:tcPr>
            <w:tcW w:w="3615" w:type="dxa"/>
            <w:gridSpan w:val="3"/>
          </w:tcPr>
          <w:p w14:paraId="581660DF" w14:textId="77777777" w:rsidR="00E515B9" w:rsidRPr="00DC2F66" w:rsidRDefault="00E515B9" w:rsidP="004F7B8D">
            <w:pPr>
              <w:ind w:right="72"/>
            </w:pPr>
          </w:p>
        </w:tc>
        <w:tc>
          <w:tcPr>
            <w:tcW w:w="1254" w:type="dxa"/>
            <w:gridSpan w:val="3"/>
          </w:tcPr>
          <w:p w14:paraId="6D8F3BB4" w14:textId="77777777" w:rsidR="00E515B9" w:rsidRPr="00DC2F66" w:rsidRDefault="00E515B9" w:rsidP="00DC2F66"/>
        </w:tc>
        <w:tc>
          <w:tcPr>
            <w:tcW w:w="2888" w:type="dxa"/>
            <w:gridSpan w:val="2"/>
          </w:tcPr>
          <w:p w14:paraId="2AF2496D" w14:textId="77777777" w:rsidR="00E515B9" w:rsidRPr="00DC2F66" w:rsidRDefault="00E515B9" w:rsidP="00DC2F66"/>
        </w:tc>
      </w:tr>
      <w:tr w:rsidR="00707851" w:rsidRPr="00DC2F66" w14:paraId="153F317F" w14:textId="77777777" w:rsidTr="00A33736">
        <w:tc>
          <w:tcPr>
            <w:tcW w:w="2943" w:type="dxa"/>
            <w:gridSpan w:val="3"/>
          </w:tcPr>
          <w:p w14:paraId="545FB192" w14:textId="77777777" w:rsidR="00707851" w:rsidRPr="00DC2F66" w:rsidRDefault="00707851" w:rsidP="00707851">
            <w:pPr>
              <w:ind w:right="72"/>
            </w:pPr>
            <w:r w:rsidRPr="00DC2F66">
              <w:t>Studijní program:</w:t>
            </w:r>
          </w:p>
        </w:tc>
        <w:tc>
          <w:tcPr>
            <w:tcW w:w="7757" w:type="dxa"/>
            <w:gridSpan w:val="8"/>
          </w:tcPr>
          <w:p w14:paraId="762C1C1B" w14:textId="77777777" w:rsidR="00707851" w:rsidRPr="004F7B8D" w:rsidRDefault="00EF7004" w:rsidP="00707851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Rozevírací1"/>
                  <w:enabled/>
                  <w:calcOnExit w:val="0"/>
                  <w:ddList>
                    <w:result w:val="2"/>
                    <w:listEntry w:val="--vyber SP--"/>
                    <w:listEntry w:val="Aplikovaná informatika v průmyslové automatizaci"/>
                    <w:listEntry w:val="Bezpečnostní technologie, systémy a management"/>
                    <w:listEntry w:val="Informační technologie v administrativě"/>
                    <w:listEntry w:val="Inženýrská informatika"/>
                    <w:listEntry w:val="Softwarové inženýrství"/>
                  </w:ddList>
                </w:ffData>
              </w:fldChar>
            </w:r>
            <w:bookmarkStart w:id="1" w:name="Rozevírací1"/>
            <w:r>
              <w:rPr>
                <w:b/>
              </w:rPr>
              <w:instrText xml:space="preserve"> FORMDROPDOWN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  <w:bookmarkEnd w:id="1"/>
          </w:p>
        </w:tc>
      </w:tr>
      <w:tr w:rsidR="00707851" w:rsidRPr="00DC2F66" w14:paraId="53B56A04" w14:textId="77777777" w:rsidTr="00A33736">
        <w:tc>
          <w:tcPr>
            <w:tcW w:w="2943" w:type="dxa"/>
            <w:gridSpan w:val="3"/>
          </w:tcPr>
          <w:p w14:paraId="345A8804" w14:textId="77777777" w:rsidR="00707851" w:rsidRPr="00DC2F66" w:rsidRDefault="00707851" w:rsidP="00707851">
            <w:r w:rsidRPr="00DC2F66">
              <w:t>Studijní obor</w:t>
            </w:r>
            <w:r w:rsidR="00A33736">
              <w:t xml:space="preserve"> / specializace</w:t>
            </w:r>
            <w:r w:rsidRPr="00DC2F66">
              <w:t>:</w:t>
            </w:r>
          </w:p>
        </w:tc>
        <w:tc>
          <w:tcPr>
            <w:tcW w:w="7757" w:type="dxa"/>
            <w:gridSpan w:val="8"/>
          </w:tcPr>
          <w:p w14:paraId="1020C1BF" w14:textId="77777777" w:rsidR="00707851" w:rsidRPr="004F7B8D" w:rsidRDefault="00ED32F0" w:rsidP="00707851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Rozevírací2"/>
                  <w:enabled/>
                  <w:calcOnExit w:val="0"/>
                  <w:ddList>
                    <w:listEntry w:val="- "/>
                    <w:listEntry w:val="AIPA-"/>
                    <w:listEntry w:val="Inteligentní systémy s roboty"/>
                    <w:listEntry w:val="Průmyslová automatizace"/>
                    <w:listEntry w:val="II-"/>
                    <w:listEntry w:val="Bezpečnostní technologie, systémy a management"/>
                    <w:listEntry w:val="Informační a řídicí technologie"/>
                    <w:listEntry w:val="Informační technologie v administrativě"/>
                    <w:listEntry w:val="Inteligentní systémy s roboty"/>
                    <w:listEntry w:val="Softwarové inženýrství"/>
                  </w:ddList>
                </w:ffData>
              </w:fldChar>
            </w:r>
            <w:bookmarkStart w:id="2" w:name="Rozevírací2"/>
            <w:r>
              <w:rPr>
                <w:b/>
              </w:rPr>
              <w:instrText xml:space="preserve"> FORMDROPDOWN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  <w:bookmarkEnd w:id="2"/>
          </w:p>
        </w:tc>
      </w:tr>
      <w:tr w:rsidR="00707851" w:rsidRPr="00DC2F66" w14:paraId="1ECED7CB" w14:textId="77777777" w:rsidTr="00A33736">
        <w:tc>
          <w:tcPr>
            <w:tcW w:w="2943" w:type="dxa"/>
            <w:gridSpan w:val="3"/>
          </w:tcPr>
          <w:p w14:paraId="71B10D0B" w14:textId="77777777" w:rsidR="00707851" w:rsidRPr="00DC2F66" w:rsidRDefault="00707851" w:rsidP="00707851">
            <w:pPr>
              <w:ind w:right="72"/>
            </w:pPr>
            <w:r w:rsidRPr="00DC2F66">
              <w:t>Akademický rok:</w:t>
            </w:r>
          </w:p>
        </w:tc>
        <w:tc>
          <w:tcPr>
            <w:tcW w:w="3615" w:type="dxa"/>
            <w:gridSpan w:val="4"/>
          </w:tcPr>
          <w:p w14:paraId="304E46EC" w14:textId="77777777" w:rsidR="00707851" w:rsidRPr="004F7B8D" w:rsidRDefault="00EF7004" w:rsidP="00707851">
            <w:pPr>
              <w:ind w:right="72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ddList>
                    <w:result w:val="1"/>
                    <w:listEntry w:val="--vyber AR--"/>
                    <w:listEntry w:val="2023/2024"/>
                    <w:listEntry w:val="2024/2025"/>
                    <w:listEntry w:val="2025/2026"/>
                    <w:listEntry w:val="2026/2027"/>
                    <w:listEntry w:val="2027/2028"/>
                    <w:listEntry w:val="2028/2029"/>
                    <w:listEntry w:val="2029/2030"/>
                  </w:ddList>
                </w:ffData>
              </w:fldChar>
            </w:r>
            <w:r>
              <w:rPr>
                <w:b/>
              </w:rPr>
              <w:instrText xml:space="preserve"> FORMDROPDOWN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</w:p>
        </w:tc>
        <w:tc>
          <w:tcPr>
            <w:tcW w:w="1254" w:type="dxa"/>
            <w:gridSpan w:val="2"/>
          </w:tcPr>
          <w:p w14:paraId="4603A32D" w14:textId="77777777" w:rsidR="00707851" w:rsidRPr="00DC2F66" w:rsidRDefault="00707851" w:rsidP="00707851"/>
        </w:tc>
        <w:tc>
          <w:tcPr>
            <w:tcW w:w="2888" w:type="dxa"/>
            <w:gridSpan w:val="2"/>
          </w:tcPr>
          <w:p w14:paraId="1497CE37" w14:textId="77777777" w:rsidR="00707851" w:rsidRPr="00DC2F66" w:rsidRDefault="00707851" w:rsidP="00707851"/>
        </w:tc>
      </w:tr>
      <w:tr w:rsidR="008C2EE1" w:rsidRPr="00DC2F66" w14:paraId="2D076919" w14:textId="77777777" w:rsidTr="00A33736">
        <w:trPr>
          <w:gridAfter w:val="1"/>
          <w:wAfter w:w="864" w:type="dxa"/>
        </w:trPr>
        <w:tc>
          <w:tcPr>
            <w:tcW w:w="2079" w:type="dxa"/>
            <w:gridSpan w:val="2"/>
          </w:tcPr>
          <w:p w14:paraId="003948FD" w14:textId="77777777" w:rsidR="008C2EE1" w:rsidRPr="00DC2F66" w:rsidRDefault="008C2EE1" w:rsidP="004F7B8D">
            <w:pPr>
              <w:ind w:right="72"/>
            </w:pPr>
          </w:p>
        </w:tc>
        <w:tc>
          <w:tcPr>
            <w:tcW w:w="3615" w:type="dxa"/>
            <w:gridSpan w:val="3"/>
          </w:tcPr>
          <w:p w14:paraId="30B1B4E7" w14:textId="77777777" w:rsidR="008C2EE1" w:rsidRPr="00DC2F66" w:rsidRDefault="008C2EE1" w:rsidP="004F7B8D">
            <w:pPr>
              <w:ind w:right="72"/>
            </w:pPr>
          </w:p>
        </w:tc>
        <w:tc>
          <w:tcPr>
            <w:tcW w:w="1254" w:type="dxa"/>
            <w:gridSpan w:val="3"/>
          </w:tcPr>
          <w:p w14:paraId="2C75D517" w14:textId="77777777" w:rsidR="008C2EE1" w:rsidRPr="00DC2F66" w:rsidRDefault="008C2EE1" w:rsidP="008C2EE1"/>
        </w:tc>
        <w:tc>
          <w:tcPr>
            <w:tcW w:w="2888" w:type="dxa"/>
            <w:gridSpan w:val="2"/>
          </w:tcPr>
          <w:p w14:paraId="3F7CAD0C" w14:textId="77777777" w:rsidR="008C2EE1" w:rsidRPr="00DC2F66" w:rsidRDefault="008C2EE1" w:rsidP="008C2EE1"/>
        </w:tc>
      </w:tr>
      <w:tr w:rsidR="008C2EE1" w:rsidRPr="00DC2F66" w14:paraId="00CB23C9" w14:textId="77777777" w:rsidTr="00A33736">
        <w:trPr>
          <w:gridAfter w:val="1"/>
          <w:wAfter w:w="864" w:type="dxa"/>
        </w:trPr>
        <w:tc>
          <w:tcPr>
            <w:tcW w:w="2079" w:type="dxa"/>
            <w:gridSpan w:val="2"/>
          </w:tcPr>
          <w:p w14:paraId="10579F5B" w14:textId="77777777" w:rsidR="008C2EE1" w:rsidRPr="00DC2F66" w:rsidRDefault="008C2EE1" w:rsidP="004F7B8D">
            <w:pPr>
              <w:ind w:right="72"/>
            </w:pPr>
            <w:r w:rsidRPr="00DC2F66">
              <w:t>Téma bakalářské práce:</w:t>
            </w:r>
          </w:p>
        </w:tc>
        <w:tc>
          <w:tcPr>
            <w:tcW w:w="7757" w:type="dxa"/>
            <w:gridSpan w:val="8"/>
          </w:tcPr>
          <w:p w14:paraId="0C890D2D" w14:textId="7E280ED0" w:rsidR="008C2EE1" w:rsidRPr="004F7B8D" w:rsidRDefault="008C2EE1" w:rsidP="008111B6">
            <w:pPr>
              <w:rPr>
                <w:b/>
              </w:rPr>
            </w:pPr>
            <w:r w:rsidRPr="004F7B8D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Zde zadejte název bakalářské práce"/>
                    <w:maxLength w:val="400"/>
                  </w:textInput>
                </w:ffData>
              </w:fldChar>
            </w:r>
            <w:r w:rsidRPr="004F7B8D">
              <w:rPr>
                <w:b/>
              </w:rPr>
              <w:instrText xml:space="preserve"> FORMTEXT </w:instrText>
            </w:r>
            <w:r w:rsidRPr="004F7B8D">
              <w:rPr>
                <w:b/>
              </w:rPr>
            </w:r>
            <w:r w:rsidRPr="004F7B8D">
              <w:rPr>
                <w:b/>
              </w:rPr>
              <w:fldChar w:fldCharType="separate"/>
            </w:r>
            <w:r w:rsidR="008111B6" w:rsidRPr="008111B6">
              <w:rPr>
                <w:b/>
                <w:noProof/>
              </w:rPr>
              <w:t xml:space="preserve">Návrh zabezpečení vybraného obchodního centra z pohledu fyzické bezpečnosti </w:t>
            </w:r>
            <w:r w:rsidRPr="004F7B8D">
              <w:rPr>
                <w:b/>
              </w:rPr>
              <w:fldChar w:fldCharType="end"/>
            </w:r>
          </w:p>
        </w:tc>
      </w:tr>
    </w:tbl>
    <w:p w14:paraId="0C287E7C" w14:textId="77777777" w:rsidR="00100F2F" w:rsidRDefault="00100F2F"/>
    <w:tbl>
      <w:tblPr>
        <w:tblW w:w="9856" w:type="dxa"/>
        <w:tblLook w:val="01E0" w:firstRow="1" w:lastRow="1" w:firstColumn="1" w:lastColumn="1" w:noHBand="0" w:noVBand="0"/>
      </w:tblPr>
      <w:tblGrid>
        <w:gridCol w:w="516"/>
        <w:gridCol w:w="6360"/>
        <w:gridCol w:w="446"/>
        <w:gridCol w:w="446"/>
        <w:gridCol w:w="446"/>
        <w:gridCol w:w="446"/>
        <w:gridCol w:w="446"/>
        <w:gridCol w:w="750"/>
      </w:tblGrid>
      <w:tr w:rsidR="006C15E7" w14:paraId="454B38CA" w14:textId="77777777" w:rsidTr="004F7B8D">
        <w:tc>
          <w:tcPr>
            <w:tcW w:w="6876" w:type="dxa"/>
            <w:gridSpan w:val="2"/>
          </w:tcPr>
          <w:p w14:paraId="088911D3" w14:textId="77777777" w:rsidR="006C15E7" w:rsidRPr="004F7B8D" w:rsidRDefault="006C15E7" w:rsidP="00D1654C">
            <w:pPr>
              <w:rPr>
                <w:b/>
              </w:rPr>
            </w:pPr>
            <w:r w:rsidRPr="004F7B8D">
              <w:rPr>
                <w:b/>
              </w:rPr>
              <w:t>Hodnocení práce:</w:t>
            </w:r>
          </w:p>
        </w:tc>
        <w:tc>
          <w:tcPr>
            <w:tcW w:w="446" w:type="dxa"/>
          </w:tcPr>
          <w:p w14:paraId="0D7D822B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A</w:t>
            </w:r>
          </w:p>
        </w:tc>
        <w:tc>
          <w:tcPr>
            <w:tcW w:w="446" w:type="dxa"/>
          </w:tcPr>
          <w:p w14:paraId="22F7516D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B</w:t>
            </w:r>
          </w:p>
        </w:tc>
        <w:tc>
          <w:tcPr>
            <w:tcW w:w="446" w:type="dxa"/>
          </w:tcPr>
          <w:p w14:paraId="04FB7B5C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C</w:t>
            </w:r>
          </w:p>
        </w:tc>
        <w:tc>
          <w:tcPr>
            <w:tcW w:w="446" w:type="dxa"/>
          </w:tcPr>
          <w:p w14:paraId="3EB82F75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D</w:t>
            </w:r>
          </w:p>
        </w:tc>
        <w:tc>
          <w:tcPr>
            <w:tcW w:w="446" w:type="dxa"/>
          </w:tcPr>
          <w:p w14:paraId="3B017216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E</w:t>
            </w:r>
          </w:p>
        </w:tc>
        <w:tc>
          <w:tcPr>
            <w:tcW w:w="750" w:type="dxa"/>
          </w:tcPr>
          <w:p w14:paraId="4182783B" w14:textId="77777777" w:rsidR="006C15E7" w:rsidRPr="004F7B8D" w:rsidRDefault="006C15E7">
            <w:pPr>
              <w:rPr>
                <w:b/>
              </w:rPr>
            </w:pPr>
            <w:r w:rsidRPr="004F7B8D">
              <w:rPr>
                <w:b/>
              </w:rPr>
              <w:t>F</w:t>
            </w:r>
          </w:p>
        </w:tc>
      </w:tr>
      <w:tr w:rsidR="00680F74" w14:paraId="17D71D49" w14:textId="77777777" w:rsidTr="004F7B8D">
        <w:tc>
          <w:tcPr>
            <w:tcW w:w="516" w:type="dxa"/>
          </w:tcPr>
          <w:p w14:paraId="71CE708D" w14:textId="77777777" w:rsidR="00680F74" w:rsidRDefault="00680F74"/>
        </w:tc>
        <w:tc>
          <w:tcPr>
            <w:tcW w:w="6360" w:type="dxa"/>
          </w:tcPr>
          <w:p w14:paraId="17C0C2E4" w14:textId="77777777" w:rsidR="00680F74" w:rsidRDefault="00680F74"/>
        </w:tc>
        <w:tc>
          <w:tcPr>
            <w:tcW w:w="2980" w:type="dxa"/>
            <w:gridSpan w:val="6"/>
          </w:tcPr>
          <w:p w14:paraId="59016D6F" w14:textId="77777777" w:rsidR="00680F74" w:rsidRPr="004F7B8D" w:rsidRDefault="00680F74">
            <w:pPr>
              <w:rPr>
                <w:sz w:val="20"/>
                <w:szCs w:val="20"/>
              </w:rPr>
            </w:pPr>
            <w:r w:rsidRPr="004F7B8D">
              <w:rPr>
                <w:sz w:val="20"/>
                <w:szCs w:val="20"/>
              </w:rPr>
              <w:t>Hodnocení:</w:t>
            </w:r>
          </w:p>
          <w:p w14:paraId="26D0158A" w14:textId="77777777" w:rsidR="00680F74" w:rsidRPr="004F7B8D" w:rsidRDefault="00680F74" w:rsidP="00680F74">
            <w:pPr>
              <w:rPr>
                <w:sz w:val="20"/>
                <w:szCs w:val="20"/>
              </w:rPr>
            </w:pPr>
            <w:r w:rsidRPr="004F7B8D">
              <w:rPr>
                <w:sz w:val="20"/>
                <w:szCs w:val="20"/>
              </w:rPr>
              <w:t xml:space="preserve">A – nejlepší; </w:t>
            </w:r>
            <w:proofErr w:type="gramStart"/>
            <w:r w:rsidRPr="004F7B8D">
              <w:rPr>
                <w:sz w:val="20"/>
                <w:szCs w:val="20"/>
              </w:rPr>
              <w:t>F - nevyhovující</w:t>
            </w:r>
            <w:proofErr w:type="gramEnd"/>
          </w:p>
        </w:tc>
      </w:tr>
      <w:tr w:rsidR="00D2695B" w14:paraId="27039418" w14:textId="77777777" w:rsidTr="00D2695B">
        <w:tc>
          <w:tcPr>
            <w:tcW w:w="516" w:type="dxa"/>
          </w:tcPr>
          <w:p w14:paraId="328B3E4E" w14:textId="77777777" w:rsidR="00D2695B" w:rsidRDefault="00095D7F" w:rsidP="00D2695B">
            <w:r>
              <w:t>1</w:t>
            </w:r>
            <w:r w:rsidR="00D2695B">
              <w:t>.</w:t>
            </w:r>
          </w:p>
        </w:tc>
        <w:tc>
          <w:tcPr>
            <w:tcW w:w="6360" w:type="dxa"/>
          </w:tcPr>
          <w:p w14:paraId="22E20670" w14:textId="77777777" w:rsidR="00D2695B" w:rsidRDefault="00D2695B" w:rsidP="00D2695B">
            <w:r>
              <w:t>Splnění všech bodů zadání</w:t>
            </w:r>
          </w:p>
        </w:tc>
        <w:tc>
          <w:tcPr>
            <w:tcW w:w="446" w:type="dxa"/>
          </w:tcPr>
          <w:p w14:paraId="541DB0D5" w14:textId="0BE02AD0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1215B36C" w14:textId="77777777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590FA1E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05D84078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542E00D4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</w:tcPr>
          <w:p w14:paraId="03E29891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D2695B" w14:paraId="1391FF05" w14:textId="77777777" w:rsidTr="00D2695B">
        <w:tc>
          <w:tcPr>
            <w:tcW w:w="516" w:type="dxa"/>
            <w:tcBorders>
              <w:bottom w:val="single" w:sz="4" w:space="0" w:color="auto"/>
            </w:tcBorders>
          </w:tcPr>
          <w:p w14:paraId="4F553702" w14:textId="77777777" w:rsidR="00D2695B" w:rsidRDefault="00095D7F" w:rsidP="00D2695B">
            <w:r>
              <w:t>2</w:t>
            </w:r>
            <w:r w:rsidR="00D2695B">
              <w:t>.</w:t>
            </w:r>
          </w:p>
        </w:tc>
        <w:tc>
          <w:tcPr>
            <w:tcW w:w="6360" w:type="dxa"/>
            <w:tcBorders>
              <w:bottom w:val="single" w:sz="4" w:space="0" w:color="auto"/>
            </w:tcBorders>
          </w:tcPr>
          <w:p w14:paraId="132C1CD9" w14:textId="77777777" w:rsidR="00D2695B" w:rsidRDefault="00D2695B" w:rsidP="00D2695B">
            <w:r>
              <w:t>Vhodnost zvolené metody řešení</w:t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1E5B717F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351DE59C" w14:textId="2748F538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56FE6EA8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79E80CD4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56410D23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bottom w:val="single" w:sz="4" w:space="0" w:color="auto"/>
            </w:tcBorders>
          </w:tcPr>
          <w:p w14:paraId="18A1D5C1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095D7F" w14:paraId="142F4CA4" w14:textId="77777777" w:rsidTr="00A042F5">
        <w:tc>
          <w:tcPr>
            <w:tcW w:w="516" w:type="dxa"/>
            <w:tcBorders>
              <w:top w:val="single" w:sz="4" w:space="0" w:color="auto"/>
            </w:tcBorders>
          </w:tcPr>
          <w:p w14:paraId="62F1153E" w14:textId="77777777" w:rsidR="00095D7F" w:rsidRDefault="00095D7F" w:rsidP="00A042F5">
            <w:r>
              <w:t>3.</w:t>
            </w:r>
          </w:p>
        </w:tc>
        <w:tc>
          <w:tcPr>
            <w:tcW w:w="6360" w:type="dxa"/>
            <w:tcBorders>
              <w:top w:val="single" w:sz="4" w:space="0" w:color="auto"/>
            </w:tcBorders>
          </w:tcPr>
          <w:p w14:paraId="55C8CEBA" w14:textId="77777777" w:rsidR="00095D7F" w:rsidRDefault="00095D7F" w:rsidP="00A042F5">
            <w:r>
              <w:t>Č</w:t>
            </w:r>
            <w:r w:rsidRPr="00897F38">
              <w:t>lenění práce (kapitoly, podkapitoly, odstavce)</w:t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13AFA24B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53F1E03A" w14:textId="370A026C" w:rsidR="00095D7F" w:rsidRPr="00C85429" w:rsidRDefault="00095D7F" w:rsidP="00A042F5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0133E7C4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3F4F03C0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554FA368" w14:textId="77777777" w:rsidR="00095D7F" w:rsidRPr="00C85429" w:rsidRDefault="00095D7F" w:rsidP="00A042F5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single" w:sz="4" w:space="0" w:color="auto"/>
            </w:tcBorders>
          </w:tcPr>
          <w:p w14:paraId="6B3CBD19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095D7F" w14:paraId="618A6BB4" w14:textId="77777777" w:rsidTr="00A042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759BDA0F" w14:textId="77777777" w:rsidR="00095D7F" w:rsidRDefault="00095D7F" w:rsidP="00A042F5">
            <w:r>
              <w:t>4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77097146" w14:textId="77777777" w:rsidR="00095D7F" w:rsidRDefault="00095D7F" w:rsidP="00A042F5">
            <w:r>
              <w:t>Práce s literaturou a její citace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404B8623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2C65C25C" w14:textId="59538396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56DE0E80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FDF1E7E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4DA18105" w14:textId="77777777" w:rsidR="00095D7F" w:rsidRPr="00C85429" w:rsidRDefault="00095D7F" w:rsidP="00A042F5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47DF6DF7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095D7F" w14:paraId="6BE0BF73" w14:textId="77777777" w:rsidTr="00A042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1652C377" w14:textId="77777777" w:rsidR="00095D7F" w:rsidRDefault="00095D7F" w:rsidP="00A042F5">
            <w:r>
              <w:t>5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0021755D" w14:textId="77777777" w:rsidR="00095D7F" w:rsidRDefault="00095D7F" w:rsidP="00A042F5">
            <w:r>
              <w:t xml:space="preserve">Úroveň jazykového zpracování 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EA02F0E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0239DD65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00EF1B20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6FF04D47" w14:textId="3E117DA5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70D18589" w14:textId="77777777" w:rsidR="00095D7F" w:rsidRPr="00C85429" w:rsidRDefault="00095D7F" w:rsidP="00A042F5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30FCC365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095D7F" w14:paraId="695BA884" w14:textId="77777777" w:rsidTr="00A042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281D7CBD" w14:textId="77777777" w:rsidR="00095D7F" w:rsidRDefault="00095D7F" w:rsidP="00A042F5">
            <w:r>
              <w:t>6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0E47301C" w14:textId="77777777" w:rsidR="00095D7F" w:rsidRDefault="00095D7F" w:rsidP="00A042F5">
            <w:r>
              <w:t>Formální úroveň práce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5C0D66A8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092815A0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61D23F63" w14:textId="725FA512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59D6B5DE" w14:textId="77777777" w:rsidR="00095D7F" w:rsidRPr="00C85429" w:rsidRDefault="00095D7F" w:rsidP="00A042F5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D0BFDFC" w14:textId="77777777" w:rsidR="00095D7F" w:rsidRPr="00C85429" w:rsidRDefault="00095D7F" w:rsidP="00A042F5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701B7B72" w14:textId="77777777" w:rsidR="00095D7F" w:rsidRPr="00C85429" w:rsidRDefault="00095D7F" w:rsidP="00A042F5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D2695B" w14:paraId="23261FDB" w14:textId="77777777" w:rsidTr="00D2695B">
        <w:tc>
          <w:tcPr>
            <w:tcW w:w="516" w:type="dxa"/>
            <w:tcBorders>
              <w:top w:val="single" w:sz="4" w:space="0" w:color="auto"/>
            </w:tcBorders>
          </w:tcPr>
          <w:p w14:paraId="7C5CC390" w14:textId="77777777" w:rsidR="00D2695B" w:rsidRDefault="00095D7F" w:rsidP="00D2695B">
            <w:r>
              <w:t>7</w:t>
            </w:r>
            <w:r w:rsidR="00D2695B">
              <w:t>.</w:t>
            </w:r>
          </w:p>
        </w:tc>
        <w:tc>
          <w:tcPr>
            <w:tcW w:w="6360" w:type="dxa"/>
            <w:tcBorders>
              <w:top w:val="single" w:sz="4" w:space="0" w:color="auto"/>
            </w:tcBorders>
          </w:tcPr>
          <w:p w14:paraId="0DC775EF" w14:textId="77777777" w:rsidR="00D2695B" w:rsidRDefault="00D2695B" w:rsidP="00D2695B">
            <w:r>
              <w:t>Kvalita zpracování teoretické části</w:t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380406CD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0D85AA10" w14:textId="44CBB477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5BD9D525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4ED2C229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066F70F2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single" w:sz="4" w:space="0" w:color="auto"/>
            </w:tcBorders>
          </w:tcPr>
          <w:p w14:paraId="7C4CA36A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D2695B" w14:paraId="05A15645" w14:textId="77777777" w:rsidTr="004F7B8D">
        <w:tc>
          <w:tcPr>
            <w:tcW w:w="516" w:type="dxa"/>
          </w:tcPr>
          <w:p w14:paraId="08A0E243" w14:textId="77777777" w:rsidR="00D2695B" w:rsidRDefault="00095D7F" w:rsidP="00D2695B">
            <w:r>
              <w:t>8</w:t>
            </w:r>
            <w:r w:rsidR="00D2695B">
              <w:t>.</w:t>
            </w:r>
          </w:p>
        </w:tc>
        <w:tc>
          <w:tcPr>
            <w:tcW w:w="6360" w:type="dxa"/>
          </w:tcPr>
          <w:p w14:paraId="1F14E5AE" w14:textId="77777777" w:rsidR="00D2695B" w:rsidRDefault="00D2695B" w:rsidP="00D2695B">
            <w:r>
              <w:t>Kvalita zpracování praktické části</w:t>
            </w:r>
          </w:p>
        </w:tc>
        <w:tc>
          <w:tcPr>
            <w:tcW w:w="446" w:type="dxa"/>
          </w:tcPr>
          <w:p w14:paraId="7FBC06AB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B58D2BE" w14:textId="77777777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4999B058" w14:textId="389E78B8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280EFA69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1A94AD6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</w:tcPr>
          <w:p w14:paraId="36A8D287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D2695B" w14:paraId="0E48B203" w14:textId="77777777" w:rsidTr="00D2695B">
        <w:tc>
          <w:tcPr>
            <w:tcW w:w="516" w:type="dxa"/>
          </w:tcPr>
          <w:p w14:paraId="197744A6" w14:textId="77777777" w:rsidR="00D2695B" w:rsidRDefault="00095D7F" w:rsidP="00D2695B">
            <w:r>
              <w:t>9</w:t>
            </w:r>
            <w:r w:rsidR="00D2695B">
              <w:t>.</w:t>
            </w:r>
          </w:p>
        </w:tc>
        <w:tc>
          <w:tcPr>
            <w:tcW w:w="6360" w:type="dxa"/>
          </w:tcPr>
          <w:p w14:paraId="0F9154E5" w14:textId="77777777" w:rsidR="00D2695B" w:rsidRDefault="00D2695B" w:rsidP="00D2695B">
            <w:r>
              <w:t>Dosažené výsledky práce</w:t>
            </w:r>
          </w:p>
        </w:tc>
        <w:tc>
          <w:tcPr>
            <w:tcW w:w="446" w:type="dxa"/>
          </w:tcPr>
          <w:p w14:paraId="55729EB2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293EF3C6" w14:textId="77777777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F1AB5FD" w14:textId="71BD77F2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EC49A8D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076A05F1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</w:tcPr>
          <w:p w14:paraId="0972A5A0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D2695B" w14:paraId="1B3D1501" w14:textId="77777777" w:rsidTr="00D2695B">
        <w:tc>
          <w:tcPr>
            <w:tcW w:w="516" w:type="dxa"/>
            <w:tcBorders>
              <w:bottom w:val="single" w:sz="4" w:space="0" w:color="auto"/>
            </w:tcBorders>
          </w:tcPr>
          <w:p w14:paraId="15E1CA20" w14:textId="77777777" w:rsidR="00D2695B" w:rsidRDefault="00095D7F" w:rsidP="00D2695B">
            <w:r>
              <w:t>10</w:t>
            </w:r>
            <w:r w:rsidR="00D2695B">
              <w:t>.</w:t>
            </w:r>
          </w:p>
        </w:tc>
        <w:tc>
          <w:tcPr>
            <w:tcW w:w="6360" w:type="dxa"/>
            <w:tcBorders>
              <w:bottom w:val="single" w:sz="4" w:space="0" w:color="auto"/>
            </w:tcBorders>
          </w:tcPr>
          <w:p w14:paraId="1213E779" w14:textId="77777777" w:rsidR="00D2695B" w:rsidRDefault="00D2695B" w:rsidP="00D2695B">
            <w:r>
              <w:t>Přínos práce a její využití</w:t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20A3C920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4667A4FF" w14:textId="77777777" w:rsidR="00D2695B" w:rsidRPr="00C85429" w:rsidRDefault="00D2695B" w:rsidP="00D2695B">
            <w:r w:rsidRPr="00C85429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11319259" w14:textId="40D53471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35C80D4A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56B2A91F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bottom w:val="single" w:sz="4" w:space="0" w:color="auto"/>
            </w:tcBorders>
          </w:tcPr>
          <w:p w14:paraId="1F0EF0EA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D2695B" w14:paraId="6720B301" w14:textId="77777777" w:rsidTr="00D2695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5B9298" w14:textId="77777777" w:rsidR="00D2695B" w:rsidRDefault="00095D7F" w:rsidP="00D2695B">
            <w:r>
              <w:t>11</w:t>
            </w:r>
            <w:r w:rsidR="00D2695B">
              <w:t>.</w:t>
            </w:r>
          </w:p>
        </w:tc>
        <w:tc>
          <w:tcPr>
            <w:tcW w:w="63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1392C9" w14:textId="77777777" w:rsidR="00D2695B" w:rsidRDefault="00D2695B" w:rsidP="00D2695B">
            <w:r>
              <w:t>Spolupráce autora s vedoucím práce</w:t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F2DA05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A2EA15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FAD4A9" w14:textId="78C5B7AA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BD379A" w14:textId="77777777" w:rsidR="00D2695B" w:rsidRPr="00C85429" w:rsidRDefault="00D2695B" w:rsidP="00D2695B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0AF17A" w14:textId="77777777" w:rsidR="00D2695B" w:rsidRPr="00C85429" w:rsidRDefault="00D2695B" w:rsidP="00D2695B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DEA9B1" w14:textId="77777777" w:rsidR="00D2695B" w:rsidRPr="00C85429" w:rsidRDefault="00D2695B" w:rsidP="00D2695B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</w:tbl>
    <w:p w14:paraId="6C80270B" w14:textId="77777777" w:rsidR="00E23D7C" w:rsidRDefault="00E23D7C" w:rsidP="00E23D7C"/>
    <w:p w14:paraId="0B66D09A" w14:textId="77777777" w:rsidR="004A3C03" w:rsidRDefault="004A3C03" w:rsidP="00E23D7C"/>
    <w:tbl>
      <w:tblPr>
        <w:tblW w:w="9856" w:type="dxa"/>
        <w:tblLook w:val="01E0" w:firstRow="1" w:lastRow="1" w:firstColumn="1" w:lastColumn="1" w:noHBand="0" w:noVBand="0"/>
      </w:tblPr>
      <w:tblGrid>
        <w:gridCol w:w="6951"/>
        <w:gridCol w:w="430"/>
        <w:gridCol w:w="430"/>
        <w:gridCol w:w="430"/>
        <w:gridCol w:w="430"/>
        <w:gridCol w:w="430"/>
        <w:gridCol w:w="755"/>
      </w:tblGrid>
      <w:tr w:rsidR="00E23D7C" w14:paraId="3CFD2252" w14:textId="77777777" w:rsidTr="0012304C">
        <w:tc>
          <w:tcPr>
            <w:tcW w:w="6951" w:type="dxa"/>
          </w:tcPr>
          <w:p w14:paraId="025D6450" w14:textId="77777777" w:rsidR="00E23D7C" w:rsidRPr="004F7B8D" w:rsidRDefault="00E23D7C" w:rsidP="0012304C">
            <w:pPr>
              <w:rPr>
                <w:b/>
              </w:rPr>
            </w:pPr>
            <w:r>
              <w:rPr>
                <w:b/>
              </w:rPr>
              <w:t>Výsledek kontroly plagiátorství</w:t>
            </w:r>
            <w:r w:rsidRPr="004F7B8D">
              <w:rPr>
                <w:b/>
              </w:rPr>
              <w:t>:</w:t>
            </w:r>
          </w:p>
        </w:tc>
        <w:tc>
          <w:tcPr>
            <w:tcW w:w="430" w:type="dxa"/>
          </w:tcPr>
          <w:p w14:paraId="53DE05A9" w14:textId="77777777" w:rsidR="00E23D7C" w:rsidRPr="004F7B8D" w:rsidRDefault="00E23D7C" w:rsidP="0012304C">
            <w:pPr>
              <w:rPr>
                <w:b/>
              </w:rPr>
            </w:pPr>
          </w:p>
        </w:tc>
        <w:tc>
          <w:tcPr>
            <w:tcW w:w="430" w:type="dxa"/>
          </w:tcPr>
          <w:p w14:paraId="078C11DF" w14:textId="77777777" w:rsidR="00E23D7C" w:rsidRPr="004F7B8D" w:rsidRDefault="00E23D7C" w:rsidP="0012304C">
            <w:pPr>
              <w:rPr>
                <w:b/>
              </w:rPr>
            </w:pPr>
          </w:p>
        </w:tc>
        <w:tc>
          <w:tcPr>
            <w:tcW w:w="430" w:type="dxa"/>
          </w:tcPr>
          <w:p w14:paraId="23964A97" w14:textId="77777777" w:rsidR="00E23D7C" w:rsidRPr="004F7B8D" w:rsidRDefault="00E23D7C" w:rsidP="0012304C">
            <w:pPr>
              <w:rPr>
                <w:b/>
              </w:rPr>
            </w:pPr>
          </w:p>
        </w:tc>
        <w:tc>
          <w:tcPr>
            <w:tcW w:w="430" w:type="dxa"/>
          </w:tcPr>
          <w:p w14:paraId="57B84DA2" w14:textId="77777777" w:rsidR="00E23D7C" w:rsidRPr="004F7B8D" w:rsidRDefault="00E23D7C" w:rsidP="0012304C">
            <w:pPr>
              <w:rPr>
                <w:b/>
              </w:rPr>
            </w:pPr>
          </w:p>
        </w:tc>
        <w:tc>
          <w:tcPr>
            <w:tcW w:w="430" w:type="dxa"/>
          </w:tcPr>
          <w:p w14:paraId="54872454" w14:textId="77777777" w:rsidR="00E23D7C" w:rsidRPr="004F7B8D" w:rsidRDefault="00E23D7C" w:rsidP="0012304C">
            <w:pPr>
              <w:rPr>
                <w:b/>
              </w:rPr>
            </w:pPr>
          </w:p>
        </w:tc>
        <w:tc>
          <w:tcPr>
            <w:tcW w:w="755" w:type="dxa"/>
          </w:tcPr>
          <w:p w14:paraId="5F899A9B" w14:textId="77777777" w:rsidR="00E23D7C" w:rsidRPr="004F7B8D" w:rsidRDefault="00E23D7C" w:rsidP="0012304C">
            <w:pPr>
              <w:rPr>
                <w:b/>
              </w:rPr>
            </w:pPr>
          </w:p>
        </w:tc>
      </w:tr>
    </w:tbl>
    <w:p w14:paraId="561A80D9" w14:textId="400C2ED6" w:rsidR="001D799C" w:rsidRDefault="00ED0F54" w:rsidP="00D1654C">
      <w:r>
        <w:fldChar w:fldCharType="begin">
          <w:ffData>
            <w:name w:val=""/>
            <w:enabled/>
            <w:calcOnExit w:val="0"/>
            <w:textInput>
              <w:default w:val="Práce byla posouzena z hlediska plagiátorství s výsledkem ...% shodnosti. Práce není/je plagiát.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 xml:space="preserve">Práce byla posouzena z hlediska plagiátorství s výsledkem </w:t>
      </w:r>
      <w:r w:rsidR="007255AF">
        <w:rPr>
          <w:noProof/>
        </w:rPr>
        <w:t xml:space="preserve">8 </w:t>
      </w:r>
      <w:r>
        <w:rPr>
          <w:noProof/>
        </w:rPr>
        <w:t>% shodnosti. Práce není plagiát.</w:t>
      </w:r>
      <w:r>
        <w:fldChar w:fldCharType="end"/>
      </w:r>
      <w:r w:rsidR="00E23D7C">
        <w:br/>
      </w:r>
    </w:p>
    <w:tbl>
      <w:tblPr>
        <w:tblW w:w="9856" w:type="dxa"/>
        <w:tblLook w:val="01E0" w:firstRow="1" w:lastRow="1" w:firstColumn="1" w:lastColumn="1" w:noHBand="0" w:noVBand="0"/>
      </w:tblPr>
      <w:tblGrid>
        <w:gridCol w:w="6951"/>
        <w:gridCol w:w="430"/>
        <w:gridCol w:w="430"/>
        <w:gridCol w:w="430"/>
        <w:gridCol w:w="430"/>
        <w:gridCol w:w="430"/>
        <w:gridCol w:w="755"/>
      </w:tblGrid>
      <w:tr w:rsidR="001D799C" w14:paraId="324737FC" w14:textId="77777777" w:rsidTr="00E23D7C">
        <w:tc>
          <w:tcPr>
            <w:tcW w:w="6951" w:type="dxa"/>
          </w:tcPr>
          <w:p w14:paraId="51CDF599" w14:textId="77777777" w:rsidR="001D799C" w:rsidRPr="004F7B8D" w:rsidRDefault="001D799C" w:rsidP="00D1654C">
            <w:pPr>
              <w:rPr>
                <w:b/>
              </w:rPr>
            </w:pPr>
            <w:r w:rsidRPr="004F7B8D">
              <w:rPr>
                <w:b/>
              </w:rPr>
              <w:t>Celkové hodnocení práce:</w:t>
            </w:r>
          </w:p>
        </w:tc>
        <w:tc>
          <w:tcPr>
            <w:tcW w:w="430" w:type="dxa"/>
          </w:tcPr>
          <w:p w14:paraId="6553D695" w14:textId="77777777" w:rsidR="001D799C" w:rsidRPr="004F7B8D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5C5BF076" w14:textId="77777777" w:rsidR="001D799C" w:rsidRPr="004F7B8D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4E24D301" w14:textId="77777777" w:rsidR="001D799C" w:rsidRPr="004F7B8D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75BFBC08" w14:textId="77777777" w:rsidR="001D799C" w:rsidRPr="004F7B8D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579D639C" w14:textId="77777777" w:rsidR="001D799C" w:rsidRPr="004F7B8D" w:rsidRDefault="001D799C" w:rsidP="00D1654C">
            <w:pPr>
              <w:rPr>
                <w:b/>
              </w:rPr>
            </w:pPr>
          </w:p>
        </w:tc>
        <w:tc>
          <w:tcPr>
            <w:tcW w:w="755" w:type="dxa"/>
          </w:tcPr>
          <w:p w14:paraId="4C03364E" w14:textId="77777777" w:rsidR="001D799C" w:rsidRPr="004F7B8D" w:rsidRDefault="001D799C" w:rsidP="00D1654C">
            <w:pPr>
              <w:rPr>
                <w:b/>
              </w:rPr>
            </w:pPr>
          </w:p>
        </w:tc>
      </w:tr>
    </w:tbl>
    <w:p w14:paraId="713B9CBB" w14:textId="77777777" w:rsidR="003F3CAD" w:rsidRDefault="001D799C" w:rsidP="00D1654C">
      <w:pPr>
        <w:tabs>
          <w:tab w:val="left" w:pos="516"/>
          <w:tab w:val="left" w:pos="6951"/>
          <w:tab w:val="left" w:pos="7381"/>
          <w:tab w:val="left" w:pos="7811"/>
          <w:tab w:val="left" w:pos="8241"/>
          <w:tab w:val="left" w:pos="8671"/>
          <w:tab w:val="left" w:pos="9101"/>
        </w:tabs>
      </w:pPr>
      <w:r>
        <w:t xml:space="preserve">Výsledná známka není průměrem výše uvedených hodnocení. Známku uvede </w:t>
      </w:r>
      <w:r w:rsidR="00D73FF9">
        <w:t>vedoucí</w:t>
      </w:r>
      <w:r>
        <w:t xml:space="preserve"> dle svého uvážení dle klasifikační stupnice</w:t>
      </w:r>
      <w:r w:rsidR="003F3CAD">
        <w:t xml:space="preserve"> ECTS: </w:t>
      </w:r>
      <w:r w:rsidR="003F3CAD">
        <w:br/>
        <w:t xml:space="preserve">A – výborně, B – velmi dobře, C – dobře, D – uspokojivě, E – dostatečně, F – nedostatečně. </w:t>
      </w:r>
      <w:r w:rsidR="003F3CAD">
        <w:br/>
        <w:t>Stupeň F znamená též „nedoporučuji práci k obhajobě“.</w:t>
      </w:r>
    </w:p>
    <w:tbl>
      <w:tblPr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56"/>
      </w:tblGrid>
      <w:tr w:rsidR="008C2EE1" w14:paraId="129C57ED" w14:textId="77777777" w:rsidTr="004F7B8D">
        <w:tc>
          <w:tcPr>
            <w:tcW w:w="9856" w:type="dxa"/>
          </w:tcPr>
          <w:p w14:paraId="16F89823" w14:textId="77777777" w:rsidR="008C2EE1" w:rsidRPr="004F7B8D" w:rsidRDefault="008C2EE1" w:rsidP="004F7B8D">
            <w:pPr>
              <w:spacing w:before="120"/>
              <w:jc w:val="center"/>
              <w:rPr>
                <w:b/>
              </w:rPr>
            </w:pPr>
            <w:r w:rsidRPr="004F7B8D">
              <w:rPr>
                <w:b/>
              </w:rPr>
              <w:t xml:space="preserve">Předloženou bakalářskou práci </w:t>
            </w:r>
            <w:bookmarkStart w:id="3" w:name="Rozevírací4"/>
            <w:r w:rsidR="00000136">
              <w:rPr>
                <w:b/>
              </w:rPr>
              <w:fldChar w:fldCharType="begin">
                <w:ffData>
                  <w:name w:val="Rozevírací4"/>
                  <w:enabled/>
                  <w:calcOnExit w:val="0"/>
                  <w:ddList>
                    <w:listEntry w:val="doporučuji"/>
                    <w:listEntry w:val="nedoporučuji"/>
                  </w:ddList>
                </w:ffData>
              </w:fldChar>
            </w:r>
            <w:r w:rsidR="00000136">
              <w:rPr>
                <w:b/>
              </w:rPr>
              <w:instrText xml:space="preserve"> FORMDROPDOWN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 w:rsidR="00000136">
              <w:rPr>
                <w:b/>
              </w:rPr>
              <w:fldChar w:fldCharType="end"/>
            </w:r>
            <w:bookmarkEnd w:id="3"/>
            <w:r w:rsidRPr="004F7B8D">
              <w:rPr>
                <w:b/>
              </w:rPr>
              <w:t xml:space="preserve"> k obhajobě a navrhuji hodnocení</w:t>
            </w:r>
          </w:p>
          <w:p w14:paraId="59F14743" w14:textId="498E7BF2" w:rsidR="008C2EE1" w:rsidRPr="004F7B8D" w:rsidRDefault="00ED32F0" w:rsidP="004F7B8D">
            <w:pPr>
              <w:spacing w:before="4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vyberte hodnocení"/>
                    <w:listEntry w:val="A - výborně"/>
                    <w:listEntry w:val="B - velmi dobře"/>
                    <w:listEntry w:val="C - dobře"/>
                    <w:listEntry w:val="D - uspokojivě"/>
                    <w:listEntry w:val="E - dostatečně"/>
                    <w:listEntry w:val="F - nedostatečně"/>
                  </w:ddList>
                </w:ffData>
              </w:fldChar>
            </w:r>
            <w:bookmarkStart w:id="4" w:name="Rozevírací3"/>
            <w:r>
              <w:rPr>
                <w:b/>
                <w:sz w:val="28"/>
                <w:szCs w:val="28"/>
              </w:rPr>
              <w:instrText xml:space="preserve"> FORMDROPDOWN </w:instrText>
            </w:r>
            <w:r w:rsidR="00000000">
              <w:rPr>
                <w:b/>
                <w:sz w:val="28"/>
                <w:szCs w:val="28"/>
              </w:rPr>
            </w:r>
            <w:r w:rsidR="00000000">
              <w:rPr>
                <w:b/>
                <w:sz w:val="28"/>
                <w:szCs w:val="28"/>
              </w:rPr>
              <w:fldChar w:fldCharType="separate"/>
            </w:r>
            <w:r>
              <w:rPr>
                <w:b/>
                <w:sz w:val="28"/>
                <w:szCs w:val="28"/>
              </w:rPr>
              <w:fldChar w:fldCharType="end"/>
            </w:r>
            <w:bookmarkEnd w:id="4"/>
            <w:r w:rsidR="008C2EE1" w:rsidRPr="004F7B8D">
              <w:rPr>
                <w:b/>
                <w:sz w:val="28"/>
                <w:szCs w:val="28"/>
              </w:rPr>
              <w:t>.</w:t>
            </w:r>
          </w:p>
          <w:p w14:paraId="1847B94C" w14:textId="77777777" w:rsidR="00536161" w:rsidRPr="004F7B8D" w:rsidRDefault="00536161" w:rsidP="004F7B8D">
            <w:pPr>
              <w:jc w:val="center"/>
              <w:rPr>
                <w:b/>
                <w:sz w:val="28"/>
                <w:szCs w:val="28"/>
              </w:rPr>
            </w:pPr>
            <w:r w:rsidRPr="004F7B8D">
              <w:rPr>
                <w:b/>
                <w:sz w:val="20"/>
                <w:szCs w:val="20"/>
              </w:rPr>
              <w:t xml:space="preserve">V případě hodnocení stupněm „F – nedostatečně“ uveďte do připomínek a slovního vyjádření </w:t>
            </w:r>
            <w:r w:rsidRPr="004F7B8D">
              <w:rPr>
                <w:b/>
                <w:sz w:val="20"/>
                <w:szCs w:val="20"/>
              </w:rPr>
              <w:br/>
              <w:t>hlavní nedostatky práce a důvody tohoto hodnocení.</w:t>
            </w:r>
          </w:p>
        </w:tc>
      </w:tr>
    </w:tbl>
    <w:p w14:paraId="12E5E53C" w14:textId="77777777" w:rsidR="00100F2F" w:rsidRDefault="00100F2F"/>
    <w:p w14:paraId="1897E2E0" w14:textId="77777777" w:rsidR="004E757B" w:rsidRDefault="004E757B" w:rsidP="004E757B">
      <w:pPr>
        <w:sectPr w:rsidR="004E757B" w:rsidSect="00837025">
          <w:headerReference w:type="default" r:id="rId8"/>
          <w:type w:val="continuous"/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15E76812" w14:textId="77777777" w:rsidR="00100F2F" w:rsidRPr="00414BFD" w:rsidRDefault="002B3DC6">
      <w:pPr>
        <w:rPr>
          <w:b/>
        </w:rPr>
      </w:pPr>
      <w:r w:rsidRPr="00414BFD">
        <w:rPr>
          <w:b/>
        </w:rPr>
        <w:t>Další připomínky, vyjádření, náměty k</w:t>
      </w:r>
      <w:r w:rsidR="004E757B" w:rsidRPr="00414BFD">
        <w:rPr>
          <w:b/>
        </w:rPr>
        <w:t> </w:t>
      </w:r>
      <w:r w:rsidRPr="00414BFD">
        <w:rPr>
          <w:b/>
        </w:rPr>
        <w:t>obhajobě</w:t>
      </w:r>
      <w:r w:rsidR="004E757B" w:rsidRPr="00414BFD">
        <w:rPr>
          <w:b/>
        </w:rPr>
        <w:t xml:space="preserve"> práce</w:t>
      </w:r>
      <w:r w:rsidRPr="00414BFD">
        <w:rPr>
          <w:b/>
        </w:rPr>
        <w:t xml:space="preserve"> </w:t>
      </w:r>
      <w:r w:rsidR="004E757B" w:rsidRPr="00414BFD">
        <w:rPr>
          <w:b/>
        </w:rPr>
        <w:t>(možno pokračovat i na další stránce):</w:t>
      </w:r>
    </w:p>
    <w:p w14:paraId="4BBCE37E" w14:textId="77777777" w:rsidR="005C6646" w:rsidRDefault="008C2EE1" w:rsidP="00BF5527">
      <w:pPr>
        <w:rPr>
          <w:noProof/>
        </w:rPr>
      </w:pPr>
      <w:r>
        <w:fldChar w:fldCharType="begin">
          <w:ffData>
            <w:name w:val=""/>
            <w:enabled/>
            <w:calcOnExit w:val="0"/>
            <w:textInput>
              <w:default w:val="Zde můžete vložit další připomínky, výtky, pochvaly a jiná vyjádření."/>
            </w:textInput>
          </w:ffData>
        </w:fldChar>
      </w:r>
      <w:r>
        <w:instrText xml:space="preserve"> FORMTEXT </w:instrText>
      </w:r>
      <w:r>
        <w:fldChar w:fldCharType="separate"/>
      </w:r>
      <w:r w:rsidR="00EF2939">
        <w:rPr>
          <w:noProof/>
        </w:rPr>
        <w:t>Práce</w:t>
      </w:r>
      <w:r w:rsidR="00D05F54">
        <w:rPr>
          <w:noProof/>
        </w:rPr>
        <w:t xml:space="preserve"> se zabývá </w:t>
      </w:r>
      <w:r w:rsidR="00221FFE">
        <w:rPr>
          <w:noProof/>
        </w:rPr>
        <w:t xml:space="preserve">praktickým tématem </w:t>
      </w:r>
      <w:r w:rsidR="005C6646">
        <w:rPr>
          <w:noProof/>
        </w:rPr>
        <w:t>zabezpečení vybraného obchodního centra.</w:t>
      </w:r>
    </w:p>
    <w:p w14:paraId="7404BAB0" w14:textId="77777777" w:rsidR="005C6646" w:rsidRDefault="005C6646" w:rsidP="00BF5527">
      <w:pPr>
        <w:rPr>
          <w:noProof/>
        </w:rPr>
      </w:pPr>
    </w:p>
    <w:p w14:paraId="1CB6144A" w14:textId="1F438E45" w:rsidR="00571015" w:rsidRDefault="005C6646" w:rsidP="00BF5527">
      <w:pPr>
        <w:rPr>
          <w:noProof/>
        </w:rPr>
      </w:pPr>
      <w:r>
        <w:rPr>
          <w:noProof/>
        </w:rPr>
        <w:t>Za zdařilou považuji</w:t>
      </w:r>
      <w:r w:rsidR="00571015">
        <w:rPr>
          <w:noProof/>
        </w:rPr>
        <w:t xml:space="preserve"> </w:t>
      </w:r>
      <w:r w:rsidR="00926B69">
        <w:rPr>
          <w:noProof/>
        </w:rPr>
        <w:t>teoretickou</w:t>
      </w:r>
      <w:r w:rsidR="00571015">
        <w:rPr>
          <w:noProof/>
        </w:rPr>
        <w:t xml:space="preserve"> část, kde je dobře popsán terminologický základ a princip řízení rizik.</w:t>
      </w:r>
    </w:p>
    <w:p w14:paraId="5E3853CF" w14:textId="77777777" w:rsidR="00571015" w:rsidRDefault="00571015" w:rsidP="00BF5527">
      <w:pPr>
        <w:rPr>
          <w:noProof/>
        </w:rPr>
      </w:pPr>
    </w:p>
    <w:p w14:paraId="35E4AFD1" w14:textId="77777777" w:rsidR="00523BD8" w:rsidRDefault="00562724" w:rsidP="00BF5527">
      <w:pPr>
        <w:rPr>
          <w:noProof/>
        </w:rPr>
      </w:pPr>
      <w:r>
        <w:rPr>
          <w:noProof/>
        </w:rPr>
        <w:lastRenderedPageBreak/>
        <w:t xml:space="preserve">Praktická část </w:t>
      </w:r>
      <w:r w:rsidR="00517A20">
        <w:rPr>
          <w:noProof/>
        </w:rPr>
        <w:t xml:space="preserve">analyzuje současný stav zabezpečení v různých oblastech a zasazuje objekt do bezpečnostního kontextu místa, kde se nachází. </w:t>
      </w:r>
      <w:r w:rsidR="00523BD8">
        <w:rPr>
          <w:noProof/>
        </w:rPr>
        <w:t>Následně je provedena analýza rizik, na kterou navazuje návrh konrkétních opatření.</w:t>
      </w:r>
    </w:p>
    <w:p w14:paraId="40244DB1" w14:textId="77777777" w:rsidR="00523BD8" w:rsidRDefault="00523BD8" w:rsidP="00BF5527">
      <w:pPr>
        <w:rPr>
          <w:noProof/>
        </w:rPr>
      </w:pPr>
    </w:p>
    <w:p w14:paraId="62BE9C0B" w14:textId="19FBB475" w:rsidR="008815E9" w:rsidRDefault="00523BD8" w:rsidP="00BF5527">
      <w:pPr>
        <w:rPr>
          <w:noProof/>
        </w:rPr>
      </w:pPr>
      <w:r>
        <w:rPr>
          <w:noProof/>
        </w:rPr>
        <w:t xml:space="preserve">Práce je zpracována kvalitně, nicméně je na ní patrný </w:t>
      </w:r>
      <w:r w:rsidR="00ED214D">
        <w:rPr>
          <w:noProof/>
        </w:rPr>
        <w:t xml:space="preserve">nedostatek času zejména v druhé polovině práce. Text obsahuje stylistické a gramatické chyby, které snižují celkový dojem. </w:t>
      </w:r>
      <w:r w:rsidR="00EB0D0A">
        <w:rPr>
          <w:noProof/>
        </w:rPr>
        <w:t xml:space="preserve">Analýza rizik </w:t>
      </w:r>
      <w:r w:rsidR="00CE7110">
        <w:rPr>
          <w:noProof/>
        </w:rPr>
        <w:t>má struktrurální chyby zejména v</w:t>
      </w:r>
      <w:r w:rsidR="00091B17">
        <w:rPr>
          <w:noProof/>
        </w:rPr>
        <w:t> seznamu identifikovaných aktiv</w:t>
      </w:r>
      <w:r w:rsidR="00823CA1">
        <w:rPr>
          <w:noProof/>
        </w:rPr>
        <w:t xml:space="preserve"> (u některých není jasně patrné, co dané aktivum přesně znamená)</w:t>
      </w:r>
      <w:r w:rsidR="00091B17">
        <w:rPr>
          <w:noProof/>
        </w:rPr>
        <w:t>.</w:t>
      </w:r>
      <w:r w:rsidR="00EF2939">
        <w:rPr>
          <w:noProof/>
        </w:rPr>
        <w:t xml:space="preserve"> </w:t>
      </w:r>
      <w:r w:rsidR="00413804">
        <w:rPr>
          <w:noProof/>
        </w:rPr>
        <w:t xml:space="preserve">Návrhy opatření </w:t>
      </w:r>
      <w:r w:rsidR="000D213D">
        <w:rPr>
          <w:noProof/>
        </w:rPr>
        <w:t xml:space="preserve">jsou příliš stručné a </w:t>
      </w:r>
      <w:r w:rsidR="00413804">
        <w:rPr>
          <w:noProof/>
        </w:rPr>
        <w:t>mohly být podrobněji rozepsány a popsán</w:t>
      </w:r>
      <w:r w:rsidR="000D213D">
        <w:rPr>
          <w:noProof/>
        </w:rPr>
        <w:t>o jejich celkové zapojení do bezpečnostního systému objektu. Jejich grafická vizualizace by si zasloužila kvalitnější zpracování.</w:t>
      </w:r>
    </w:p>
    <w:p w14:paraId="3B396140" w14:textId="77777777" w:rsidR="008815E9" w:rsidRDefault="008815E9" w:rsidP="00BF5527">
      <w:pPr>
        <w:rPr>
          <w:noProof/>
        </w:rPr>
      </w:pPr>
    </w:p>
    <w:p w14:paraId="699032F5" w14:textId="6C4AEACE" w:rsidR="00BF5527" w:rsidRDefault="008C2EE1" w:rsidP="00BF5527">
      <w:r>
        <w:fldChar w:fldCharType="end"/>
      </w:r>
    </w:p>
    <w:p w14:paraId="5BFFD897" w14:textId="77777777" w:rsidR="00AC671B" w:rsidRDefault="00AC671B"/>
    <w:p w14:paraId="0124EECD" w14:textId="77777777" w:rsidR="00AC671B" w:rsidRDefault="00AC671B"/>
    <w:p w14:paraId="00E9EF11" w14:textId="7DB79D7C" w:rsidR="004E757B" w:rsidRDefault="004E757B">
      <w:r>
        <w:t>Datum</w:t>
      </w:r>
      <w:r w:rsidR="00D73FF9">
        <w:tab/>
      </w:r>
      <w:r w:rsidR="00D73FF9">
        <w:tab/>
      </w:r>
      <w:r w:rsidR="0013580E">
        <w:fldChar w:fldCharType="begin">
          <w:ffData>
            <w:name w:val="Datum"/>
            <w:enabled/>
            <w:calcOnExit w:val="0"/>
            <w:textInput>
              <w:type w:val="date"/>
              <w:maxLength w:val="12"/>
              <w:format w:val="dd.MM.yyyy"/>
            </w:textInput>
          </w:ffData>
        </w:fldChar>
      </w:r>
      <w:bookmarkStart w:id="5" w:name="Datum"/>
      <w:r w:rsidR="0013580E">
        <w:instrText xml:space="preserve"> FORMTEXT </w:instrText>
      </w:r>
      <w:r w:rsidR="0013580E">
        <w:fldChar w:fldCharType="separate"/>
      </w:r>
      <w:r w:rsidR="00727CE1">
        <w:t>06.06.2024</w:t>
      </w:r>
      <w:r w:rsidR="0013580E">
        <w:fldChar w:fldCharType="end"/>
      </w:r>
      <w:bookmarkEnd w:id="5"/>
      <w:r w:rsidR="00AC671B">
        <w:tab/>
      </w:r>
      <w:r w:rsidR="00AC671B">
        <w:tab/>
      </w:r>
      <w:r w:rsidR="00AC671B">
        <w:tab/>
      </w:r>
      <w:r w:rsidR="00AC671B">
        <w:tab/>
      </w:r>
      <w:r w:rsidR="00AC671B">
        <w:tab/>
      </w:r>
      <w:r>
        <w:t xml:space="preserve">Podpis </w:t>
      </w:r>
      <w:r w:rsidR="00D73FF9">
        <w:t>vedoucího</w:t>
      </w:r>
      <w:r>
        <w:t xml:space="preserve"> bakalářské práce</w:t>
      </w:r>
    </w:p>
    <w:sectPr w:rsidR="004E757B" w:rsidSect="00837025">
      <w:headerReference w:type="default" r:id="rId9"/>
      <w:type w:val="continuous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342F00" w14:textId="77777777" w:rsidR="00891587" w:rsidRDefault="00891587">
      <w:r>
        <w:separator/>
      </w:r>
    </w:p>
  </w:endnote>
  <w:endnote w:type="continuationSeparator" w:id="0">
    <w:p w14:paraId="0FA3DFB1" w14:textId="77777777" w:rsidR="00891587" w:rsidRDefault="008915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1F9AC6" w14:textId="77777777" w:rsidR="00891587" w:rsidRDefault="00891587">
      <w:r>
        <w:separator/>
      </w:r>
    </w:p>
  </w:footnote>
  <w:footnote w:type="continuationSeparator" w:id="0">
    <w:p w14:paraId="00CC2C92" w14:textId="77777777" w:rsidR="00891587" w:rsidRDefault="008915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4A45F5" w14:textId="1309411B" w:rsidR="00D8611B" w:rsidRDefault="00946C5C">
    <w:pPr>
      <w:pStyle w:val="Zhlav"/>
    </w:pPr>
    <w:r>
      <w:rPr>
        <w:noProof/>
      </w:rPr>
      <w:drawing>
        <wp:inline distT="0" distB="0" distL="0" distR="0" wp14:anchorId="69BADC2C" wp14:editId="7AD330EF">
          <wp:extent cx="3055620" cy="48768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55620" cy="487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2F8DEF" w14:textId="77777777" w:rsidR="00D8611B" w:rsidRDefault="00D8611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5B1CD5"/>
    <w:multiLevelType w:val="multilevel"/>
    <w:tmpl w:val="D80AAB02"/>
    <w:lvl w:ilvl="0">
      <w:start w:val="1"/>
      <w:numFmt w:val="decimal"/>
      <w:pStyle w:val="Seznam1"/>
      <w:lvlText w:val="(%1)"/>
      <w:lvlJc w:val="left"/>
      <w:pPr>
        <w:tabs>
          <w:tab w:val="num" w:pos="442"/>
        </w:tabs>
        <w:ind w:left="442" w:hanging="442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802"/>
        </w:tabs>
        <w:ind w:left="794" w:hanging="352"/>
      </w:pPr>
      <w:rPr>
        <w:rFonts w:cs="Times New Roman" w:hint="default"/>
      </w:rPr>
    </w:lvl>
    <w:lvl w:ilvl="2">
      <w:start w:val="1"/>
      <w:numFmt w:val="lowerRoman"/>
      <w:suff w:val="space"/>
      <w:lvlText w:val="%3)"/>
      <w:lvlJc w:val="left"/>
      <w:pPr>
        <w:ind w:left="1077" w:hanging="283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num w:numId="1" w16cid:durableId="1321810310">
    <w:abstractNumId w:val="0"/>
  </w:num>
  <w:num w:numId="2" w16cid:durableId="35758188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zMwMzYxMLU0MzJT0lEKTi0uzszPAykwrQUAnMqiaiwAAAA="/>
  </w:docVars>
  <w:rsids>
    <w:rsidRoot w:val="00806CFB"/>
    <w:rsid w:val="00000136"/>
    <w:rsid w:val="0003579D"/>
    <w:rsid w:val="000653FC"/>
    <w:rsid w:val="00091B17"/>
    <w:rsid w:val="00095D7F"/>
    <w:rsid w:val="000A69E2"/>
    <w:rsid w:val="000D213D"/>
    <w:rsid w:val="000D5E2D"/>
    <w:rsid w:val="000F72FA"/>
    <w:rsid w:val="00100F2F"/>
    <w:rsid w:val="00101BE7"/>
    <w:rsid w:val="0012304C"/>
    <w:rsid w:val="0013580E"/>
    <w:rsid w:val="00147F03"/>
    <w:rsid w:val="00161909"/>
    <w:rsid w:val="00170F1F"/>
    <w:rsid w:val="001977D9"/>
    <w:rsid w:val="001B2E8B"/>
    <w:rsid w:val="001C4740"/>
    <w:rsid w:val="001D799C"/>
    <w:rsid w:val="00221FFE"/>
    <w:rsid w:val="002678A0"/>
    <w:rsid w:val="00284A36"/>
    <w:rsid w:val="002B3DC6"/>
    <w:rsid w:val="002D6E38"/>
    <w:rsid w:val="0030682A"/>
    <w:rsid w:val="00392EAC"/>
    <w:rsid w:val="003D25A1"/>
    <w:rsid w:val="003E2085"/>
    <w:rsid w:val="003F3CAD"/>
    <w:rsid w:val="004113B8"/>
    <w:rsid w:val="00413804"/>
    <w:rsid w:val="00414BFD"/>
    <w:rsid w:val="004166FE"/>
    <w:rsid w:val="00466D23"/>
    <w:rsid w:val="0047238E"/>
    <w:rsid w:val="00482894"/>
    <w:rsid w:val="00493BAF"/>
    <w:rsid w:val="004A0031"/>
    <w:rsid w:val="004A2227"/>
    <w:rsid w:val="004A3C03"/>
    <w:rsid w:val="004C129F"/>
    <w:rsid w:val="004D61FF"/>
    <w:rsid w:val="004E757B"/>
    <w:rsid w:val="004F38AE"/>
    <w:rsid w:val="004F7B8D"/>
    <w:rsid w:val="00510A7E"/>
    <w:rsid w:val="00517A20"/>
    <w:rsid w:val="00523BD8"/>
    <w:rsid w:val="00536161"/>
    <w:rsid w:val="00562724"/>
    <w:rsid w:val="00571015"/>
    <w:rsid w:val="0059290D"/>
    <w:rsid w:val="005A31EF"/>
    <w:rsid w:val="005C6646"/>
    <w:rsid w:val="006061DF"/>
    <w:rsid w:val="006134C9"/>
    <w:rsid w:val="0061440C"/>
    <w:rsid w:val="006371E8"/>
    <w:rsid w:val="00680F74"/>
    <w:rsid w:val="006C15E7"/>
    <w:rsid w:val="006C4082"/>
    <w:rsid w:val="00707851"/>
    <w:rsid w:val="00711E62"/>
    <w:rsid w:val="00716153"/>
    <w:rsid w:val="0071647D"/>
    <w:rsid w:val="007255AF"/>
    <w:rsid w:val="00727CE1"/>
    <w:rsid w:val="00764059"/>
    <w:rsid w:val="007723C7"/>
    <w:rsid w:val="00780923"/>
    <w:rsid w:val="007C5974"/>
    <w:rsid w:val="00806CFB"/>
    <w:rsid w:val="008111B6"/>
    <w:rsid w:val="008226C1"/>
    <w:rsid w:val="00823CA1"/>
    <w:rsid w:val="00837025"/>
    <w:rsid w:val="008373FC"/>
    <w:rsid w:val="008510C7"/>
    <w:rsid w:val="00866A48"/>
    <w:rsid w:val="00874329"/>
    <w:rsid w:val="008815E9"/>
    <w:rsid w:val="00891587"/>
    <w:rsid w:val="008C250F"/>
    <w:rsid w:val="008C2EE1"/>
    <w:rsid w:val="009164E6"/>
    <w:rsid w:val="009234D9"/>
    <w:rsid w:val="00926B69"/>
    <w:rsid w:val="00946C5C"/>
    <w:rsid w:val="009602E3"/>
    <w:rsid w:val="009863BF"/>
    <w:rsid w:val="009B5751"/>
    <w:rsid w:val="009E045B"/>
    <w:rsid w:val="00A042F5"/>
    <w:rsid w:val="00A16FAA"/>
    <w:rsid w:val="00A33736"/>
    <w:rsid w:val="00A46BE6"/>
    <w:rsid w:val="00AB1E80"/>
    <w:rsid w:val="00AB4008"/>
    <w:rsid w:val="00AB7A7C"/>
    <w:rsid w:val="00AC671B"/>
    <w:rsid w:val="00AF2D57"/>
    <w:rsid w:val="00AF7984"/>
    <w:rsid w:val="00B63C57"/>
    <w:rsid w:val="00B715B3"/>
    <w:rsid w:val="00B81E3C"/>
    <w:rsid w:val="00B9186F"/>
    <w:rsid w:val="00BC2EC1"/>
    <w:rsid w:val="00BE072D"/>
    <w:rsid w:val="00BF5527"/>
    <w:rsid w:val="00C85429"/>
    <w:rsid w:val="00CB5949"/>
    <w:rsid w:val="00CC0953"/>
    <w:rsid w:val="00CC4F7C"/>
    <w:rsid w:val="00CD5B7E"/>
    <w:rsid w:val="00CE7110"/>
    <w:rsid w:val="00CF3E38"/>
    <w:rsid w:val="00D05F54"/>
    <w:rsid w:val="00D11881"/>
    <w:rsid w:val="00D1654C"/>
    <w:rsid w:val="00D23C4A"/>
    <w:rsid w:val="00D2695B"/>
    <w:rsid w:val="00D73FF9"/>
    <w:rsid w:val="00D8611B"/>
    <w:rsid w:val="00D95C46"/>
    <w:rsid w:val="00DC2F66"/>
    <w:rsid w:val="00DD127F"/>
    <w:rsid w:val="00DE0425"/>
    <w:rsid w:val="00E23D7C"/>
    <w:rsid w:val="00E24538"/>
    <w:rsid w:val="00E515B9"/>
    <w:rsid w:val="00E617D0"/>
    <w:rsid w:val="00E65819"/>
    <w:rsid w:val="00E65B3D"/>
    <w:rsid w:val="00E86917"/>
    <w:rsid w:val="00E939E2"/>
    <w:rsid w:val="00EB0D0A"/>
    <w:rsid w:val="00EC5E89"/>
    <w:rsid w:val="00ED0F54"/>
    <w:rsid w:val="00ED214D"/>
    <w:rsid w:val="00ED32F0"/>
    <w:rsid w:val="00ED3514"/>
    <w:rsid w:val="00EF2939"/>
    <w:rsid w:val="00EF7004"/>
    <w:rsid w:val="00F35E3C"/>
    <w:rsid w:val="00FA0C82"/>
    <w:rsid w:val="00FA6A97"/>
    <w:rsid w:val="00FC7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45E08B2"/>
  <w15:chartTrackingRefBased/>
  <w15:docId w15:val="{CDE4168B-C554-4A34-B74C-57ABDFCDD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100F2F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100F2F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E515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znam1">
    <w:name w:val="Seznam (1)"/>
    <w:basedOn w:val="Normln"/>
    <w:rsid w:val="004A3C03"/>
    <w:pPr>
      <w:numPr>
        <w:numId w:val="1"/>
      </w:numPr>
      <w:tabs>
        <w:tab w:val="left" w:pos="567"/>
      </w:tabs>
      <w:spacing w:before="120"/>
      <w:jc w:val="both"/>
    </w:pPr>
  </w:style>
  <w:style w:type="character" w:styleId="Odkaznakoment">
    <w:name w:val="annotation reference"/>
    <w:uiPriority w:val="99"/>
    <w:semiHidden/>
    <w:unhideWhenUsed/>
    <w:rsid w:val="0030682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068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0682A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0682A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30682A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0682A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3068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AC3B92-9A27-46CA-9693-A282B56E5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565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OPONENSKÝ POSUDEK BAKALÁŘSKÉ PRÁCE</vt:lpstr>
    </vt:vector>
  </TitlesOfParts>
  <Company>FAI</Company>
  <LinksUpToDate>false</LinksUpToDate>
  <CharactersWithSpaces>3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ONENSKÝ POSUDEK BAKALÁŘSKÉ PRÁCE</dc:title>
  <dc:subject/>
  <dc:creator>Tomáš</dc:creator>
  <cp:keywords/>
  <dc:description/>
  <cp:lastModifiedBy>Lukáš Kotek</cp:lastModifiedBy>
  <cp:revision>28</cp:revision>
  <dcterms:created xsi:type="dcterms:W3CDTF">2024-06-06T06:50:00Z</dcterms:created>
  <dcterms:modified xsi:type="dcterms:W3CDTF">2024-06-07T08:41:00Z</dcterms:modified>
</cp:coreProperties>
</file>